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D0582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C83C16" w:rsidRPr="00C83C16" w:rsidRDefault="00C83C16" w:rsidP="00C83C1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eastAsia="宋体" w:hAnsi="Times New Roman" w:cs="Times New Roman"/>
          <w:sz w:val="24"/>
          <w:szCs w:val="24"/>
        </w:rPr>
        <w:t>开</w:t>
      </w:r>
      <w:r w:rsidRPr="00C83C16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本的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C83C16">
        <w:rPr>
          <w:rFonts w:ascii="Times New Roman" w:eastAsia="宋体" w:hAnsi="Times New Roman" w:cs="Times New Roman"/>
          <w:sz w:val="24"/>
          <w:szCs w:val="24"/>
        </w:rPr>
        <w:t>进行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测试</w:t>
      </w:r>
    </w:p>
    <w:p w:rsidR="00FF0208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C83C16">
        <w:rPr>
          <w:rFonts w:ascii="Times New Roman" w:eastAsia="宋体" w:hAnsi="Times New Roman" w:cs="Times New Roman"/>
          <w:sz w:val="24"/>
          <w:szCs w:val="24"/>
        </w:rPr>
        <w:t>基于</w:t>
      </w:r>
      <w:r w:rsidRPr="00C83C16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B6785A" w:rsidRDefault="00B6785A" w:rsidP="00B6785A">
      <w:pPr>
        <w:pStyle w:val="2"/>
      </w:pPr>
      <w:bookmarkStart w:id="5" w:name="header-n4"/>
      <w:bookmarkEnd w:id="5"/>
      <w:r>
        <w:t>Java &amp; Eclipse &amp; Maven 使用配置方法</w:t>
      </w:r>
    </w:p>
    <w:p w:rsidR="00B6785A" w:rsidRDefault="00B6785A" w:rsidP="00B6785A">
      <w:pPr>
        <w:pStyle w:val="3"/>
      </w:pPr>
      <w:bookmarkStart w:id="6" w:name="header-n7"/>
      <w:bookmarkEnd w:id="6"/>
      <w:r>
        <w:t>下载Eclips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Download 64 bi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Select Another Mirror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China - University of Science and Technology of China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作者选择中科大USTC镜像</w:t>
      </w:r>
      <w:r>
        <w:br/>
      </w:r>
      <w:r>
        <w:rPr>
          <w:noProof/>
        </w:rPr>
        <w:drawing>
          <wp:inline distT="0" distB="0" distL="0" distR="0" wp14:anchorId="251C1151" wp14:editId="40D10DCB">
            <wp:extent cx="2689860" cy="268986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4317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033" cy="26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7" w:name="header-n15"/>
      <w:bookmarkEnd w:id="7"/>
      <w:r>
        <w:lastRenderedPageBreak/>
        <w:t>下载JDK13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8" w:name="header-n26"/>
      <w:bookmarkStart w:id="9" w:name="header-n32"/>
      <w:bookmarkEnd w:id="8"/>
      <w:bookmarkEnd w:id="9"/>
      <w:r>
        <w:t>配置 JDK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 xml:space="preserve">点击 : Window -&gt; </w:t>
      </w:r>
      <w:proofErr w:type="spellStart"/>
      <w:r>
        <w:t>Prefernces</w:t>
      </w:r>
      <w:proofErr w:type="spellEnd"/>
      <w:r>
        <w:t xml:space="preserve"> -&gt; Java -&gt; Installed JREs -&gt; Add -&gt; Standard VM -&gt; 选择 JDK 目录 D:\Program Files\jdk-13.0.2 -&gt; Finish -&gt; 在列表</w:t>
      </w:r>
      <w:proofErr w:type="gramStart"/>
      <w:r>
        <w:t>勾选刚刚</w:t>
      </w:r>
      <w:proofErr w:type="gramEnd"/>
      <w:r>
        <w:t>添加的 JDK -&gt; Apply</w:t>
      </w:r>
    </w:p>
    <w:p w:rsidR="00B6785A" w:rsidRDefault="00B6785A" w:rsidP="00B6785A">
      <w:pPr>
        <w:pStyle w:val="3"/>
      </w:pPr>
      <w:bookmarkStart w:id="10" w:name="header-n36"/>
      <w:bookmarkEnd w:id="10"/>
      <w:r>
        <w:t>自定义工具栏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 -&gt; Perspective -&gt; Customize Perspective -&gt; Tool Bar Visibility , 选择对应的选项即可</w:t>
      </w:r>
    </w:p>
    <w:p w:rsidR="00B6785A" w:rsidRDefault="00B6785A" w:rsidP="00B6785A">
      <w:pPr>
        <w:pStyle w:val="3"/>
      </w:pPr>
      <w:bookmarkStart w:id="11" w:name="header-n40"/>
      <w:bookmarkEnd w:id="11"/>
      <w:r>
        <w:t>编辑器字体修改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 xml:space="preserve">点击：Window -&gt; </w:t>
      </w:r>
      <w:proofErr w:type="spellStart"/>
      <w:r>
        <w:t>Prefernces</w:t>
      </w:r>
      <w:proofErr w:type="spellEnd"/>
      <w:r>
        <w:t xml:space="preserve"> -&gt; General -&gt; Appearance -&gt; Colors and Fonts -&gt; Java -&gt; Java Editor Text Fon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推荐：Consolas+小四号字体</w:t>
      </w:r>
    </w:p>
    <w:p w:rsidR="00B6785A" w:rsidRDefault="00B6785A" w:rsidP="00B6785A">
      <w:pPr>
        <w:pStyle w:val="3"/>
      </w:pPr>
      <w:bookmarkStart w:id="12" w:name="header-n46"/>
      <w:bookmarkEnd w:id="12"/>
      <w:r>
        <w:t>修改默认编码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General -&gt; Workspace , 在右侧的 Text file encoding 中选择 UTF-8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点击 : Windows -&gt; Preferences -&gt; Web -&gt; JSP Files , 面板选择 ISO 10646/Unicode(UTF-8) 右键选择项目 -&gt; Properties -&gt; Resource -&gt; 设置编码为 UTF-8</w:t>
      </w:r>
    </w:p>
    <w:p w:rsidR="00B6785A" w:rsidRDefault="00B6785A" w:rsidP="00B6785A">
      <w:pPr>
        <w:pStyle w:val="3"/>
      </w:pPr>
      <w:bookmarkStart w:id="13" w:name="header-n54"/>
      <w:bookmarkEnd w:id="13"/>
      <w:r>
        <w:lastRenderedPageBreak/>
        <w:t>设置代码自动提示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abcdefghijklmnopqrstuvwxyz</w:t>
      </w:r>
      <w:proofErr w:type="spellEnd"/>
      <w:r>
        <w:t xml:space="preserve"> 即可</w:t>
      </w:r>
    </w:p>
    <w:p w:rsidR="00B6785A" w:rsidRDefault="00B6785A" w:rsidP="00B6785A">
      <w:pPr>
        <w:pStyle w:val="3"/>
      </w:pPr>
      <w:bookmarkStart w:id="14" w:name="header-n58"/>
      <w:bookmarkEnd w:id="14"/>
      <w:r>
        <w:t>配置 Maven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首先配置系统环境变量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右键计算机 -&gt; 属性 -&gt; 高级系统设置 -&gt; 高级 -&gt; 环境变量 , 在下方的 系统变量 添加 MAVEN</w:t>
      </w:r>
      <w:r>
        <w:rPr>
          <w:i/>
        </w:rPr>
        <w:t>HOME , 值是 Maven 文件夹路径 , 如 : C:\MyProgram\Maven , 修改 Path 变量 , 添加 %MAVEN</w:t>
      </w:r>
      <w:r>
        <w:t xml:space="preserve">HOME%\bin; , 注意分号 ; 配置完成之后查看是否成功 : 运行 CMD 输入 </w:t>
      </w:r>
      <w:proofErr w:type="spellStart"/>
      <w:r>
        <w:t>mvn</w:t>
      </w:r>
      <w:proofErr w:type="spellEnd"/>
      <w:r>
        <w:t xml:space="preserve">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然后配置 Eclipse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打开 Eclipse -&gt; Window -&gt; Preferences -&gt; Maven -&gt; User Settings -&gt; Global Settings: 和 User Settings: -&gt; Browse</w:t>
      </w:r>
      <w:proofErr w:type="gramStart"/>
      <w:r>
        <w:t>... ,</w:t>
      </w:r>
      <w:proofErr w:type="gramEnd"/>
      <w:r>
        <w:t xml:space="preserve"> 选择 Maven 目录下的 \conf\settings.xml 文件 , 然后点击 Update Settings 按钮即可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添加镜像（国内阿里云镜像）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conf/setting.xml中插入代码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entr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rl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proofErr w:type="spellStart"/>
      <w:r>
        <w:t>在</w:t>
      </w:r>
      <w:r>
        <w:t>profiles</w:t>
      </w:r>
      <w:r>
        <w:t>中间插入</w:t>
      </w:r>
      <w:proofErr w:type="spellEnd"/>
    </w:p>
    <w:p w:rsidR="00B6785A" w:rsidRDefault="00B6785A" w:rsidP="00B6785A">
      <w:pPr>
        <w:pStyle w:val="FigurewithCaption"/>
      </w:pPr>
      <w:r>
        <w:rPr>
          <w:noProof/>
        </w:rPr>
        <w:lastRenderedPageBreak/>
        <w:drawing>
          <wp:inline distT="0" distB="0" distL="0" distR="0" wp14:anchorId="51DEF235" wp14:editId="70FEA97A">
            <wp:extent cx="4145280" cy="345186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31" cy="34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  <w:jc w:val="left"/>
      </w:pPr>
      <w:r>
        <w:t>查看是否成功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  <w:jc w:val="left"/>
      </w:pPr>
      <w:r>
        <w:t>Window -&gt; Show View -&gt; Other -&gt; Maven -&gt; Maven Repositories -&gt; Open</w:t>
      </w:r>
    </w:p>
    <w:p w:rsidR="00871E07" w:rsidRPr="000D4ABA" w:rsidRDefault="00B6785A" w:rsidP="00B6785A">
      <w:pPr>
        <w:widowControl/>
        <w:numPr>
          <w:ilvl w:val="1"/>
          <w:numId w:val="26"/>
        </w:numPr>
        <w:spacing w:after="200"/>
        <w:jc w:val="left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15" w:name="header-n3"/>
      <w:bookmarkEnd w:id="15"/>
      <w:r>
        <w:t>JUni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 xml:space="preserve">JUnit is a simple framework to write repeatable tests. It is an instance of the </w:t>
      </w:r>
      <w:proofErr w:type="spellStart"/>
      <w:r>
        <w:t>xUnit</w:t>
      </w:r>
      <w:proofErr w:type="spellEnd"/>
      <w:r>
        <w:t xml:space="preserve"> architecture for unit testing frameworks.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使用 JUnit 为 Java 程序编写测试代码并执行测试</w:t>
      </w:r>
    </w:p>
    <w:p w:rsidR="000D4ABA" w:rsidRDefault="000D4ABA" w:rsidP="000D4ABA">
      <w:pPr>
        <w:pStyle w:val="3"/>
      </w:pPr>
      <w:bookmarkStart w:id="16" w:name="header-n9"/>
      <w:bookmarkEnd w:id="16"/>
      <w:r>
        <w:t>新建Java项目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File -&gt; New -&gt; Java Projec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3101340" cy="2674620"/>
            <wp:effectExtent l="0" t="0" r="381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44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t>编写代码 &amp; 打包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准备好</w:t>
      </w:r>
      <w:proofErr w:type="spellStart"/>
      <w:r>
        <w:rPr>
          <w:rStyle w:val="VerbatimChar"/>
        </w:rPr>
        <w:t>src</w:t>
      </w:r>
      <w:proofErr w:type="spellEnd"/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proofErr w:type="spellStart"/>
      <w:r>
        <w:rPr>
          <w:rStyle w:val="VerbatimChar"/>
        </w:rPr>
        <w:t>src</w:t>
      </w:r>
      <w:proofErr w:type="spellEnd"/>
      <w:r>
        <w:t>文件夹中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文件夹名与</w:t>
      </w:r>
      <w:r>
        <w:rPr>
          <w:rStyle w:val="VerbatimChar"/>
        </w:rPr>
        <w:t>test</w:t>
      </w:r>
      <w:r>
        <w:t>中相同（推荐）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  <w:r>
        <w:br/>
      </w:r>
      <w:r>
        <w:rPr>
          <w:noProof/>
        </w:rPr>
        <w:drawing>
          <wp:inline distT="0" distB="0" distL="0" distR="0" wp14:anchorId="75EF89C8" wp14:editId="0185B9AB">
            <wp:extent cx="2346960" cy="2735580"/>
            <wp:effectExtent l="0" t="0" r="0" b="762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9018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示例：</w:t>
      </w:r>
    </w:p>
    <w:p w:rsidR="000D4ABA" w:rsidRDefault="000D4ABA" w:rsidP="000D4ABA">
      <w:pPr>
        <w:pStyle w:val="SourceCode"/>
      </w:pPr>
      <w:r>
        <w:rPr>
          <w:rStyle w:val="CommentTok"/>
        </w:rPr>
        <w:t>// ./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>/P3/xxx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SourceCode"/>
      </w:pPr>
      <w:r>
        <w:rPr>
          <w:rStyle w:val="CommentTok"/>
        </w:rPr>
        <w:lastRenderedPageBreak/>
        <w:t>// ./test/P3/xxxTest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3"/>
      </w:pPr>
      <w:bookmarkStart w:id="17" w:name="header-n31"/>
      <w:bookmarkEnd w:id="17"/>
      <w:r>
        <w:t>将JUnit加入Library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项目名字（右键）-&gt; Build Path -&gt; Configure Build Path</w:t>
      </w:r>
      <w:r>
        <w:br/>
      </w:r>
      <w:r>
        <w:rPr>
          <w:noProof/>
        </w:rPr>
        <w:drawing>
          <wp:inline distT="0" distB="0" distL="0" distR="0" wp14:anchorId="023079EA" wp14:editId="18C1C09B">
            <wp:extent cx="3268980" cy="3025140"/>
            <wp:effectExtent l="0" t="0" r="7620" b="381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302" cy="30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 xml:space="preserve">Library（中间上面） -&gt; </w:t>
      </w:r>
      <w:proofErr w:type="spellStart"/>
      <w:r>
        <w:t>classpath</w:t>
      </w:r>
      <w:proofErr w:type="spellEnd"/>
      <w:r>
        <w:t>（左边） -&gt; Add Libraries（右边）</w:t>
      </w:r>
      <w:r>
        <w:br/>
      </w:r>
      <w:r>
        <w:rPr>
          <w:noProof/>
        </w:rPr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lastRenderedPageBreak/>
        <w:t>创建Junit Test Case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弹框选项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New Junit Jupiter 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Source folder：</w:t>
      </w:r>
      <w:proofErr w:type="gramStart"/>
      <w:r>
        <w:t>./</w:t>
      </w:r>
      <w:proofErr w:type="gramEnd"/>
      <w:r>
        <w:t>.../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  <w:jc w:val="left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org.junit.jupiter.api.Assertions</w:t>
      </w:r>
      <w:proofErr w:type="spellEnd"/>
      <w:proofErr w:type="gram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Default="000D4ABA" w:rsidP="000D4ABA">
      <w:pPr>
        <w:pStyle w:val="3"/>
      </w:pPr>
      <w:bookmarkStart w:id="18" w:name="header-n55"/>
      <w:bookmarkEnd w:id="18"/>
      <w:r>
        <w:t>查看测试结果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双击JUnit视图放大查看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  <w:jc w:val="left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19" w:name="header-n63"/>
      <w:bookmarkStart w:id="20" w:name="header-n11"/>
      <w:bookmarkEnd w:id="19"/>
      <w:bookmarkEnd w:id="20"/>
      <w:r>
        <w:t>在Eclipse中打开Git视图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Window -&gt; Perspective -&gt; Other Perspective -&gt; Other...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Git -&gt; Open</w:t>
      </w:r>
      <w:r>
        <w:br/>
      </w:r>
      <w:r>
        <w:rPr>
          <w:noProof/>
        </w:rPr>
        <w:drawing>
          <wp:inline distT="0" distB="0" distL="0" distR="0" wp14:anchorId="0FA6598C" wp14:editId="7BC5F7F1">
            <wp:extent cx="3215640" cy="1028700"/>
            <wp:effectExtent l="0" t="0" r="381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43830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931" cy="10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4C5DF92" wp14:editId="661ECA2A">
            <wp:extent cx="2141220" cy="198882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52571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09" cy="19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切换窗口：右上角视图 Java/Git</w:t>
      </w:r>
      <w:r>
        <w:br/>
      </w:r>
      <w:r>
        <w:rPr>
          <w:noProof/>
        </w:rPr>
        <w:drawing>
          <wp:inline distT="0" distB="0" distL="0" distR="0" wp14:anchorId="463E9D47" wp14:editId="6B247579">
            <wp:extent cx="1722120" cy="1082040"/>
            <wp:effectExtent l="0" t="0" r="0" b="381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6217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21" w:name="header-n22"/>
      <w:bookmarkEnd w:id="21"/>
      <w:r>
        <w:t>管理Git Repositories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该功能窗口有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Add exist...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lone...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reate New...</w:t>
      </w:r>
      <w:r>
        <w:br/>
      </w:r>
      <w:r>
        <w:rPr>
          <w:noProof/>
        </w:rPr>
        <w:drawing>
          <wp:inline distT="0" distB="0" distL="0" distR="0" wp14:anchorId="70BB8423" wp14:editId="64C9232E">
            <wp:extent cx="4686300" cy="449580"/>
            <wp:effectExtent l="0" t="0" r="0" b="762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83720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436" cy="4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r>
        <w:t>下载</w:t>
      </w:r>
      <w:proofErr w:type="spellStart"/>
      <w:r>
        <w:t>Github</w:t>
      </w:r>
      <w:proofErr w:type="spellEnd"/>
      <w:r>
        <w:t>上的Repositories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点击Clone a Git Repository...</w:t>
      </w:r>
      <w:r>
        <w:br/>
      </w:r>
      <w:r>
        <w:rPr>
          <w:noProof/>
        </w:rPr>
        <w:drawing>
          <wp:inline distT="0" distB="0" distL="0" distR="0" wp14:anchorId="13578E48" wp14:editId="20FA0938">
            <wp:extent cx="4213860" cy="739140"/>
            <wp:effectExtent l="0" t="0" r="0" b="381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12981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835" cy="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填写URL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Host和Repository Path会自动生成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URL从</w:t>
      </w:r>
      <w:proofErr w:type="spellStart"/>
      <w:r>
        <w:t>Github</w:t>
      </w:r>
      <w:proofErr w:type="spellEnd"/>
      <w:r>
        <w:t>链接的</w:t>
      </w:r>
      <w:r>
        <w:rPr>
          <w:b/>
        </w:rPr>
        <w:t>绿色按键</w:t>
      </w:r>
      <w:r>
        <w:t>查找（下下图说明）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填写自己的GitHub账户密码</w:t>
      </w:r>
      <w:r>
        <w:br/>
      </w:r>
      <w:r>
        <w:rPr>
          <w:noProof/>
        </w:rPr>
        <w:drawing>
          <wp:inline distT="0" distB="0" distL="0" distR="0" wp14:anchorId="33407180" wp14:editId="4A4F1244">
            <wp:extent cx="3253740" cy="3086100"/>
            <wp:effectExtent l="0" t="0" r="3810" b="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216975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948" cy="308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（接上面）在GitHub中复制URL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Clone or Download（绿色按键）</w:t>
      </w:r>
    </w:p>
    <w:p w:rsidR="000D4ABA" w:rsidRDefault="000D4ABA" w:rsidP="000D4ABA">
      <w:pPr>
        <w:widowControl/>
        <w:numPr>
          <w:ilvl w:val="1"/>
          <w:numId w:val="28"/>
        </w:numPr>
        <w:spacing w:after="200"/>
        <w:jc w:val="left"/>
      </w:pPr>
      <w:r>
        <w:t>点击右边按键复制URL</w:t>
      </w:r>
      <w:r>
        <w:br/>
      </w:r>
      <w:r>
        <w:rPr>
          <w:noProof/>
        </w:rPr>
        <w:drawing>
          <wp:inline distT="0" distB="0" distL="0" distR="0" wp14:anchorId="567CA194" wp14:editId="064F93AB">
            <wp:extent cx="4053840" cy="1584960"/>
            <wp:effectExtent l="0" t="0" r="3810" b="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63040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859" cy="15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lastRenderedPageBreak/>
        <w:t>选择master</w:t>
      </w:r>
      <w:r>
        <w:br/>
      </w:r>
      <w:r>
        <w:rPr>
          <w:noProof/>
        </w:rPr>
        <w:drawing>
          <wp:inline distT="0" distB="0" distL="0" distR="0" wp14:anchorId="35E0C5FD" wp14:editId="0B183D9A">
            <wp:extent cx="2659380" cy="2446020"/>
            <wp:effectExtent l="0" t="0" r="762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72584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556" cy="244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  <w:jc w:val="left"/>
      </w:pPr>
      <w:r>
        <w:t>Next -&gt; Browse -&gt; 选择目录 -&gt; Finish</w:t>
      </w:r>
    </w:p>
    <w:p w:rsidR="000D4ABA" w:rsidRDefault="000D4ABA" w:rsidP="000D4ABA">
      <w:pPr>
        <w:pStyle w:val="3"/>
      </w:pPr>
      <w:bookmarkStart w:id="22" w:name="header-n57"/>
      <w:bookmarkEnd w:id="22"/>
      <w:r>
        <w:t>Clone完成效果</w:t>
      </w:r>
    </w:p>
    <w:p w:rsidR="000D4ABA" w:rsidRDefault="000D4ABA" w:rsidP="000D4ABA">
      <w:pPr>
        <w:pStyle w:val="FigurewithCaption"/>
      </w:pPr>
      <w:r>
        <w:rPr>
          <w:noProof/>
        </w:rPr>
        <w:drawing>
          <wp:inline distT="0" distB="0" distL="0" distR="0" wp14:anchorId="3BFFE362" wp14:editId="62C30768">
            <wp:extent cx="2346960" cy="2735580"/>
            <wp:effectExtent l="0" t="0" r="0" b="762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2107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010" cy="273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Pr="000D4ABA" w:rsidRDefault="00D46D5B" w:rsidP="00D46D5B">
      <w:pPr>
        <w:pStyle w:val="2"/>
        <w:rPr>
          <w:rFonts w:asciiTheme="minorHAnsi" w:eastAsiaTheme="minorEastAsia" w:hAnsiTheme="minorHAnsi" w:cstheme="minorBidi" w:hint="eastAsia"/>
          <w:sz w:val="21"/>
          <w:szCs w:val="22"/>
        </w:rPr>
      </w:pPr>
      <w:r>
        <w:t>G</w:t>
      </w:r>
      <w:r w:rsidR="00FE0A62">
        <w:t>it</w:t>
      </w:r>
      <w:r>
        <w:rPr>
          <w:rFonts w:hint="eastAsia"/>
        </w:rPr>
        <w:t>使用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23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23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lastRenderedPageBreak/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4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24"/>
    </w:p>
    <w:p w:rsidR="004C3CD5" w:rsidRPr="000E3103" w:rsidRDefault="0071512E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幻方是一个有</w:t>
      </w:r>
      <w:r>
        <w:rPr>
          <w:rFonts w:ascii="Times New Roman" w:eastAsia="宋体" w:hAnsi="Times New Roman" w:cs="Times New Roman" w:hint="eastAsia"/>
          <w:sz w:val="24"/>
          <w:szCs w:val="24"/>
        </w:rPr>
        <w:t>n*n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不同数字、且每行、每列和斜线上都有相同的和的方形结构。要求写出程序判断输入一个矩阵是否是幻方，并且构造幻方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25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25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26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26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27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D46D5B" w:rsidRPr="00D46D5B" w:rsidRDefault="004C3CD5" w:rsidP="00D46D5B">
      <w:pPr>
        <w:pStyle w:val="3"/>
        <w:rPr>
          <w:rFonts w:ascii="Times New Roman" w:hAnsi="Times New Roman" w:cs="Times New Roman" w:hint="eastAsia"/>
          <w:sz w:val="24"/>
        </w:rPr>
      </w:pPr>
      <w:bookmarkStart w:id="28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Start w:id="29" w:name="_Toc29325529"/>
      <w:bookmarkEnd w:id="28"/>
    </w:p>
    <w:p w:rsidR="00D46D5B" w:rsidRDefault="00D46D5B" w:rsidP="00D46D5B">
      <w:pPr>
        <w:pStyle w:val="4"/>
      </w:pPr>
      <w:r>
        <w:t>注册</w:t>
      </w:r>
      <w:proofErr w:type="spellStart"/>
      <w:r>
        <w:t>Github</w:t>
      </w:r>
      <w:proofErr w:type="spellEnd"/>
      <w:r>
        <w:t>并新建仓库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GitHub网站右上角New repository</w:t>
      </w:r>
      <w:r>
        <w:br/>
      </w:r>
      <w:r>
        <w:rPr>
          <w:noProof/>
        </w:rPr>
        <w:drawing>
          <wp:inline distT="0" distB="0" distL="0" distR="0" wp14:anchorId="52DD0471" wp14:editId="040048CF">
            <wp:extent cx="1798320" cy="220980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01925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0" w:name="header-n13"/>
      <w:bookmarkEnd w:id="30"/>
      <w:r>
        <w:t>初始化git</w:t>
      </w:r>
    </w:p>
    <w:p w:rsidR="00D46D5B" w:rsidRDefault="00D46D5B" w:rsidP="004C0C6F">
      <w:bookmarkStart w:id="31" w:name="header-n17"/>
      <w:bookmarkEnd w:id="31"/>
      <w:r>
        <w:t xml:space="preserve">打开 Git Bash（推荐）/ </w:t>
      </w:r>
      <w:proofErr w:type="spellStart"/>
      <w:r>
        <w:t>cmd</w:t>
      </w:r>
      <w:proofErr w:type="spellEnd"/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rPr>
          <w:rStyle w:val="VerbatimChar"/>
        </w:rPr>
        <w:t>cd /d/.../</w:t>
      </w:r>
    </w:p>
    <w:p w:rsidR="00D46D5B" w:rsidRPr="004C0C6F" w:rsidRDefault="00D46D5B" w:rsidP="004C0C6F">
      <w:pPr>
        <w:pStyle w:val="a7"/>
        <w:numPr>
          <w:ilvl w:val="0"/>
          <w:numId w:val="30"/>
        </w:numPr>
        <w:ind w:firstLineChars="0"/>
        <w:rPr>
          <w:b/>
          <w:bCs/>
        </w:rPr>
      </w:pPr>
      <w:bookmarkStart w:id="32" w:name="header-n21"/>
      <w:bookmarkEnd w:id="32"/>
      <w:r w:rsidRPr="004C0C6F">
        <w:rPr>
          <w:b/>
          <w:bCs/>
        </w:rPr>
        <w:lastRenderedPageBreak/>
        <w:t>注意：斜杠与windows不同，并且没有c/d盘的冒号，最后有斜杠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可以用</w:t>
      </w:r>
      <w:r>
        <w:rPr>
          <w:rStyle w:val="VerbatimChar"/>
        </w:rPr>
        <w:t>ls</w:t>
      </w:r>
      <w:r>
        <w:t>查看一下该目录文件</w:t>
      </w:r>
      <w:r>
        <w:br/>
      </w:r>
      <w:r>
        <w:rPr>
          <w:noProof/>
        </w:rPr>
        <w:drawing>
          <wp:inline distT="0" distB="0" distL="0" distR="0" wp14:anchorId="19F5D3F1" wp14:editId="06D07482">
            <wp:extent cx="4130040" cy="1219200"/>
            <wp:effectExtent l="0" t="0" r="381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1415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695" cy="121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输入</w:t>
      </w:r>
      <w:r>
        <w:rPr>
          <w:rStyle w:val="VerbatimChar"/>
        </w:rPr>
        <w:t xml:space="preserve">git </w:t>
      </w:r>
      <w:proofErr w:type="spellStart"/>
      <w:r>
        <w:rPr>
          <w:rStyle w:val="VerbatimChar"/>
        </w:rPr>
        <w:t>init</w:t>
      </w:r>
      <w:proofErr w:type="spellEnd"/>
      <w:r>
        <w:t>初始化</w:t>
      </w:r>
      <w:r>
        <w:br/>
      </w:r>
      <w:r>
        <w:rPr>
          <w:noProof/>
        </w:rPr>
        <w:drawing>
          <wp:inline distT="0" distB="0" distL="0" distR="0" wp14:anchorId="06125C4C" wp14:editId="096B8483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3" w:name="header-n25"/>
      <w:bookmarkEnd w:id="33"/>
      <w:r>
        <w:t>添加远程仓库URL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CC75234" wp14:editId="05A99313">
            <wp:extent cx="4084320" cy="227076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068" cy="22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添加远程仓库链接，命令：</w:t>
      </w:r>
      <w:r>
        <w:rPr>
          <w:rStyle w:val="VerbatimChar"/>
        </w:rPr>
        <w:t>git remote add origin https://github.com/.../x...x.git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557BEEE2" wp14:editId="0E8829A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r>
        <w:t>添加上传文件</w:t>
      </w:r>
    </w:p>
    <w:p w:rsidR="00D46D5B" w:rsidRPr="004C0C6F" w:rsidRDefault="00D46D5B" w:rsidP="004C0C6F">
      <w:pPr>
        <w:rPr>
          <w:b/>
          <w:bCs/>
        </w:rPr>
      </w:pPr>
      <w:bookmarkStart w:id="34" w:name="header-n38"/>
      <w:bookmarkEnd w:id="34"/>
      <w:r w:rsidRPr="004C0C6F">
        <w:rPr>
          <w:b/>
          <w:bCs/>
        </w:rPr>
        <w:t>注意：若新建仓库有README.md，需要先在本地同步（下载）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pull</w:t>
      </w:r>
      <w:proofErr w:type="gramEnd"/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lastRenderedPageBreak/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18B36F99" wp14:editId="36CCF854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 .</w:t>
      </w:r>
      <w:proofErr w:type="gramEnd"/>
      <w:r>
        <w:t>（后面是前后有空格的点，表示所有文件）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也可以单独上</w:t>
      </w:r>
      <w:proofErr w:type="gramStart"/>
      <w:r>
        <w:t>传修改</w:t>
      </w:r>
      <w:proofErr w:type="gramEnd"/>
      <w:r>
        <w:t>文件，如README.md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05F8DBF" wp14:editId="1CCDD36C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status</w:t>
      </w:r>
      <w:r>
        <w:t>可以查看状态</w:t>
      </w:r>
      <w:r>
        <w:br/>
      </w:r>
      <w:r>
        <w:rPr>
          <w:noProof/>
        </w:rPr>
        <w:drawing>
          <wp:inline distT="0" distB="0" distL="0" distR="0" wp14:anchorId="1F34939A" wp14:editId="3F0F4BB8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5" w:name="header-n52"/>
      <w:bookmarkEnd w:id="35"/>
      <w:r>
        <w:t>添加修改日志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commit -m "Initial commit"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引号</w:t>
      </w:r>
      <w:proofErr w:type="gramStart"/>
      <w:r>
        <w:t>内内容</w:t>
      </w:r>
      <w:proofErr w:type="gramEnd"/>
      <w:r>
        <w:t>可以随意修改；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引号内的内容只会称为有修改过的文件的新日志；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>git commit -a -m "Update 2.4"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48D8A457" wp14:editId="3A2576EC">
            <wp:extent cx="5334000" cy="1487158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r>
        <w:t>上传push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push -u origin master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4A5002FE" wp14:editId="7A8F9A25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6" w:name="header-n72"/>
      <w:bookmarkEnd w:id="36"/>
      <w:r>
        <w:t>查看上传情况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F5刷新GitHub网页</w:t>
      </w:r>
      <w:r>
        <w:br/>
      </w:r>
      <w:r>
        <w:rPr>
          <w:noProof/>
        </w:rPr>
        <w:drawing>
          <wp:inline distT="0" distB="0" distL="0" distR="0" wp14:anchorId="72196F68" wp14:editId="54D3CD42">
            <wp:extent cx="3878580" cy="1935480"/>
            <wp:effectExtent l="0" t="0" r="7620" b="7620"/>
            <wp:docPr id="143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4079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829" cy="19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5B" w:rsidRDefault="00D46D5B" w:rsidP="00D46D5B">
      <w:pPr>
        <w:pStyle w:val="4"/>
      </w:pPr>
      <w:bookmarkStart w:id="37" w:name="header-n76"/>
      <w:bookmarkEnd w:id="37"/>
      <w:r>
        <w:t>下载/同步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D46D5B" w:rsidRDefault="00D46D5B" w:rsidP="00D46D5B">
      <w:pPr>
        <w:pStyle w:val="4"/>
      </w:pPr>
      <w:bookmarkStart w:id="38" w:name="header-n80"/>
      <w:bookmarkEnd w:id="38"/>
      <w:r>
        <w:lastRenderedPageBreak/>
        <w:t>其他命令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看提交历史记录：</w:t>
      </w:r>
      <w:r>
        <w:rPr>
          <w:rStyle w:val="VerbatimChar"/>
        </w:rPr>
        <w:t>git log</w:t>
      </w:r>
    </w:p>
    <w:p w:rsidR="00D46D5B" w:rsidRDefault="00D46D5B" w:rsidP="00D46D5B">
      <w:pPr>
        <w:widowControl/>
        <w:numPr>
          <w:ilvl w:val="0"/>
          <w:numId w:val="29"/>
        </w:numPr>
        <w:spacing w:after="200"/>
        <w:jc w:val="left"/>
      </w:pPr>
      <w:r>
        <w:t>查看更改：</w:t>
      </w:r>
      <w:r>
        <w:rPr>
          <w:rStyle w:val="VerbatimChar"/>
        </w:rPr>
        <w:t>git diff</w:t>
      </w:r>
    </w:p>
    <w:p w:rsidR="00D46D5B" w:rsidRDefault="00D46D5B" w:rsidP="00D46D5B">
      <w:pPr>
        <w:widowControl/>
        <w:numPr>
          <w:ilvl w:val="1"/>
          <w:numId w:val="29"/>
        </w:numPr>
        <w:spacing w:after="200"/>
        <w:jc w:val="left"/>
      </w:pPr>
      <w:r>
        <w:t>加参数</w:t>
      </w:r>
      <w:r>
        <w:rPr>
          <w:rStyle w:val="VerbatimChar"/>
        </w:rPr>
        <w:t>--staged</w:t>
      </w:r>
      <w:r>
        <w:t>即使提交准确记录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29"/>
      <w:proofErr w:type="spellEnd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39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39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40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40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41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41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42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42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43" w:name="_Toc29325534"/>
      <w:r>
        <w:rPr>
          <w:rFonts w:ascii="Times New Roman" w:hAnsi="Times New Roman" w:cs="Times New Roman"/>
          <w:sz w:val="24"/>
        </w:rPr>
        <w:t>Submitting</w:t>
      </w:r>
      <w:bookmarkEnd w:id="43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4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44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5" w:name="_Toc506281772"/>
      <w:bookmarkStart w:id="46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45"/>
      <w:bookmarkEnd w:id="46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7" w:name="_Toc506281773"/>
      <w:bookmarkStart w:id="48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47"/>
      <w:bookmarkEnd w:id="48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49" w:name="_Toc506281774"/>
      <w:bookmarkStart w:id="50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49"/>
      <w:bookmarkEnd w:id="50"/>
    </w:p>
    <w:p w:rsidR="00CC0D9E" w:rsidRPr="000E3103" w:rsidRDefault="00CC0D9E" w:rsidP="00CC0D9E">
      <w:pPr>
        <w:ind w:firstLine="420"/>
      </w:pPr>
      <w:bookmarkStart w:id="51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52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51"/>
      <w:bookmarkEnd w:id="52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53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53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3</w:t>
            </w:r>
          </w:p>
        </w:tc>
        <w:tc>
          <w:tcPr>
            <w:tcW w:w="869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Magicsquare</w:t>
            </w:r>
            <w:proofErr w:type="spellEnd"/>
          </w:p>
        </w:tc>
        <w:tc>
          <w:tcPr>
            <w:tcW w:w="1174" w:type="pct"/>
          </w:tcPr>
          <w:p w:rsidR="003A3ACE" w:rsidRPr="00F720F2" w:rsidRDefault="003A3ACE" w:rsidP="00796194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</w:t>
            </w:r>
            <w:r w:rsidR="004C0C6F">
              <w:rPr>
                <w:rFonts w:ascii="Times New Roman" w:eastAsia="宋体" w:hAnsi="Times New Roman" w:cs="Times New Roman" w:hint="eastAsia"/>
              </w:rPr>
              <w:t>04</w:t>
            </w:r>
          </w:p>
        </w:tc>
        <w:tc>
          <w:tcPr>
            <w:tcW w:w="869" w:type="pct"/>
          </w:tcPr>
          <w:p w:rsidR="00796194" w:rsidRPr="00F720F2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42311D" w:rsidP="006D1FB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建立本地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仓库并链接</w:t>
            </w:r>
          </w:p>
        </w:tc>
        <w:tc>
          <w:tcPr>
            <w:tcW w:w="1174" w:type="pct"/>
          </w:tcPr>
          <w:p w:rsidR="00224119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但</w:t>
            </w:r>
            <w:r w:rsidR="00224119"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42311D" w:rsidRPr="00F720F2" w:rsidTr="006D1FB9">
        <w:tc>
          <w:tcPr>
            <w:tcW w:w="769" w:type="pct"/>
          </w:tcPr>
          <w:p w:rsidR="0042311D" w:rsidRPr="00F720F2" w:rsidRDefault="0042311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4</w:t>
            </w:r>
          </w:p>
        </w:tc>
        <w:tc>
          <w:tcPr>
            <w:tcW w:w="869" w:type="pct"/>
          </w:tcPr>
          <w:p w:rsidR="0042311D" w:rsidRDefault="0042311D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42311D" w:rsidRDefault="0042311D" w:rsidP="006D1FB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配置、生成项目</w:t>
            </w:r>
          </w:p>
        </w:tc>
        <w:tc>
          <w:tcPr>
            <w:tcW w:w="1174" w:type="pct"/>
          </w:tcPr>
          <w:p w:rsidR="0042311D" w:rsidRPr="00F720F2" w:rsidRDefault="0042311D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早上</w:t>
            </w:r>
          </w:p>
        </w:tc>
        <w:tc>
          <w:tcPr>
            <w:tcW w:w="2188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T</w:t>
            </w:r>
            <w:r>
              <w:rPr>
                <w:rFonts w:ascii="Times New Roman" w:eastAsia="宋体" w:hAnsi="Times New Roman" w:cs="Times New Roman" w:hint="eastAsia"/>
              </w:rPr>
              <w:t>urtle</w:t>
            </w:r>
            <w:r>
              <w:rPr>
                <w:rFonts w:ascii="Times New Roman" w:eastAsia="宋体" w:hAnsi="Times New Roman" w:cs="Times New Roman" w:hint="eastAsia"/>
              </w:rPr>
              <w:t>问题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第二个小问</w:t>
            </w:r>
            <w:proofErr w:type="gramEnd"/>
          </w:p>
        </w:tc>
        <w:tc>
          <w:tcPr>
            <w:tcW w:w="1174" w:type="pct"/>
          </w:tcPr>
          <w:p w:rsidR="00796194" w:rsidRPr="00F720F2" w:rsidRDefault="003A3AC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</w:t>
            </w:r>
            <w:r w:rsidR="006D1FB9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Default="003A3AC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3A3ACE" w:rsidRDefault="003A3AC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Default="003A3ACE" w:rsidP="00796194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/>
              </w:rPr>
              <w:t>S</w:t>
            </w:r>
            <w:r>
              <w:rPr>
                <w:rFonts w:ascii="Times New Roman" w:eastAsia="宋体" w:hAnsi="Times New Roman" w:cs="Times New Roman" w:hint="eastAsia"/>
              </w:rPr>
              <w:t>ocialnetwork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两个类</w:t>
            </w:r>
          </w:p>
        </w:tc>
        <w:tc>
          <w:tcPr>
            <w:tcW w:w="1174" w:type="pct"/>
          </w:tcPr>
          <w:p w:rsidR="003A3ACE" w:rsidRDefault="003A3AC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A3ACE" w:rsidRPr="00F720F2" w:rsidTr="006D1FB9">
        <w:tc>
          <w:tcPr>
            <w:tcW w:w="769" w:type="pct"/>
          </w:tcPr>
          <w:p w:rsidR="003A3ACE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6</w:t>
            </w:r>
          </w:p>
        </w:tc>
        <w:tc>
          <w:tcPr>
            <w:tcW w:w="869" w:type="pct"/>
          </w:tcPr>
          <w:p w:rsidR="003A3ACE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A3ACE" w:rsidRDefault="00B9406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</w:t>
            </w:r>
            <w:r>
              <w:rPr>
                <w:rFonts w:ascii="Times New Roman" w:eastAsia="宋体" w:hAnsi="Times New Roman" w:cs="Times New Roman" w:hint="eastAsia"/>
              </w:rPr>
              <w:t>3.2.5</w:t>
            </w:r>
          </w:p>
        </w:tc>
        <w:tc>
          <w:tcPr>
            <w:tcW w:w="1174" w:type="pct"/>
          </w:tcPr>
          <w:p w:rsidR="003A3ACE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94060" w:rsidRPr="00F720F2" w:rsidTr="006D1FB9">
        <w:tc>
          <w:tcPr>
            <w:tcW w:w="769" w:type="pct"/>
          </w:tcPr>
          <w:p w:rsidR="00B94060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2-0</w:t>
            </w:r>
            <w:r w:rsidR="00260D1C">
              <w:rPr>
                <w:rFonts w:ascii="Times New Roman" w:eastAsia="宋体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B94060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B94060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TurtleSoupTes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调试</w:t>
            </w:r>
          </w:p>
        </w:tc>
        <w:tc>
          <w:tcPr>
            <w:tcW w:w="1174" w:type="pct"/>
          </w:tcPr>
          <w:p w:rsidR="00B94060" w:rsidRDefault="00B9406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，时间较长</w:t>
            </w:r>
          </w:p>
        </w:tc>
      </w:tr>
      <w:tr w:rsidR="002F5C02" w:rsidRPr="00F720F2" w:rsidTr="006D1FB9">
        <w:tc>
          <w:tcPr>
            <w:tcW w:w="7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4</w:t>
            </w:r>
          </w:p>
        </w:tc>
        <w:tc>
          <w:tcPr>
            <w:tcW w:w="8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F5C02" w:rsidRPr="00F720F2" w:rsidTr="006D1FB9">
        <w:tc>
          <w:tcPr>
            <w:tcW w:w="7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6</w:t>
            </w:r>
          </w:p>
        </w:tc>
        <w:tc>
          <w:tcPr>
            <w:tcW w:w="869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写报告，配置环境部分和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概述</w:t>
            </w:r>
          </w:p>
        </w:tc>
        <w:tc>
          <w:tcPr>
            <w:tcW w:w="1174" w:type="pct"/>
          </w:tcPr>
          <w:p w:rsidR="002F5C02" w:rsidRDefault="002F5C0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54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5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923"/>
        <w:gridCol w:w="5373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>Java</w:t>
            </w:r>
            <w:r w:rsidRPr="004C0C6F">
              <w:rPr>
                <w:rFonts w:ascii="Times New Roman" w:eastAsia="宋体" w:hAnsi="Times New Roman" w:cs="Times New Roman"/>
              </w:rPr>
              <w:t>使用</w:t>
            </w:r>
            <w:r w:rsidRPr="004C0C6F">
              <w:rPr>
                <w:rFonts w:ascii="Times New Roman" w:eastAsia="宋体" w:hAnsi="Times New Roman" w:cs="Times New Roman"/>
              </w:rPr>
              <w:t>Eclipse</w:t>
            </w:r>
            <w:r w:rsidRPr="004C0C6F">
              <w:rPr>
                <w:rFonts w:ascii="Times New Roman" w:eastAsia="宋体" w:hAnsi="Times New Roman" w:cs="Times New Roman"/>
              </w:rPr>
              <w:t>出现</w:t>
            </w:r>
            <w:r w:rsidRPr="004C0C6F">
              <w:rPr>
                <w:rFonts w:ascii="Times New Roman" w:eastAsia="宋体" w:hAnsi="Times New Roman" w:cs="Times New Roman"/>
              </w:rPr>
              <w:t>editor does not contain a main type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，即没有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部分已经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若已经有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（有红褐色标记），则先</w:t>
            </w:r>
            <w:r w:rsidRPr="004C0C6F">
              <w:rPr>
                <w:rFonts w:ascii="Times New Roman" w:eastAsia="宋体" w:hAnsi="Times New Roman" w:cs="Times New Roman"/>
              </w:rPr>
              <w:t>Remove</w:t>
            </w:r>
            <w:r w:rsidRPr="004C0C6F">
              <w:rPr>
                <w:rFonts w:ascii="Times New Roman" w:eastAsia="宋体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（右键）</w:t>
            </w:r>
            <w:r w:rsidRPr="004C0C6F">
              <w:rPr>
                <w:rFonts w:ascii="Times New Roman" w:eastAsia="宋体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此时，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然后点击：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（右键）</w:t>
            </w:r>
            <w:r w:rsidRPr="004C0C6F">
              <w:rPr>
                <w:rFonts w:ascii="Times New Roman" w:eastAsia="宋体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t xml:space="preserve">Exception in thread "main" 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java.lang.Error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: Unresolved compilation problem</w:t>
            </w:r>
            <w:r w:rsidRPr="004C0C6F">
              <w:rPr>
                <w:rFonts w:ascii="Times New Roman" w:eastAsia="宋体" w:hAnsi="Times New Roman" w:cs="Times New Roman"/>
              </w:rPr>
              <w:t>，编译器</w:t>
            </w:r>
            <w:r w:rsidRPr="004C0C6F">
              <w:rPr>
                <w:rFonts w:ascii="Times New Roman" w:eastAsia="宋体" w:hAnsi="Times New Roman" w:cs="Times New Roman"/>
              </w:rPr>
              <w:lastRenderedPageBreak/>
              <w:t>/package</w:t>
            </w:r>
            <w:r w:rsidRPr="004C0C6F">
              <w:rPr>
                <w:rFonts w:ascii="Times New Roman" w:eastAsia="宋体" w:hAnsi="Times New Roman" w:cs="Times New Roman"/>
              </w:rPr>
              <w:t>不一致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lastRenderedPageBreak/>
              <w:t>检查编译器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打开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cmd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检查版本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项目名（右键）</w:t>
            </w:r>
            <w:r w:rsidRPr="004C0C6F">
              <w:rPr>
                <w:rFonts w:ascii="Times New Roman" w:eastAsia="宋体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lastRenderedPageBreak/>
              <w:t>Enable…</w:t>
            </w:r>
            <w:r w:rsidRPr="004C0C6F">
              <w:rPr>
                <w:rFonts w:ascii="Times New Roman" w:eastAsia="宋体" w:hAnsi="Times New Roman" w:cs="Times New Roman"/>
              </w:rPr>
              <w:t>打勾，</w:t>
            </w:r>
            <w:r w:rsidRPr="004C0C6F">
              <w:rPr>
                <w:rFonts w:ascii="Times New Roman" w:eastAsia="宋体" w:hAnsi="Times New Roman" w:cs="Times New Roman"/>
              </w:rPr>
              <w:t xml:space="preserve">Compiler…level </w:t>
            </w:r>
            <w:r w:rsidRPr="004C0C6F">
              <w:rPr>
                <w:rFonts w:ascii="Times New Roman" w:eastAsia="宋体" w:hAnsi="Times New Roman" w:cs="Times New Roman"/>
              </w:rPr>
              <w:t>与</w:t>
            </w:r>
            <w:r w:rsidRPr="004C0C6F">
              <w:rPr>
                <w:rFonts w:ascii="Times New Roman" w:eastAsia="宋体" w:hAnsi="Times New Roman" w:cs="Times New Roman"/>
              </w:rPr>
              <w:t>java</w:t>
            </w:r>
            <w:r w:rsidRPr="004C0C6F">
              <w:rPr>
                <w:rFonts w:ascii="Times New Roman" w:eastAsia="宋体" w:hAnsi="Times New Roman" w:cs="Times New Roman"/>
              </w:rPr>
              <w:t>和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java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可以把</w:t>
            </w:r>
            <w:r w:rsidRPr="004C0C6F">
              <w:rPr>
                <w:rFonts w:ascii="Times New Roman" w:eastAsia="宋体" w:hAnsi="Times New Roman" w:cs="Times New Roman"/>
              </w:rPr>
              <w:t>Use…</w:t>
            </w:r>
            <w:r w:rsidRPr="004C0C6F">
              <w:rPr>
                <w:rFonts w:ascii="Times New Roman" w:eastAsia="宋体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发现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字有红线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  <w:r w:rsidRPr="004C0C6F">
              <w:rPr>
                <w:rFonts w:ascii="Times New Roman" w:eastAsia="宋体" w:hAnsi="Times New Roman" w:cs="Times New Roman"/>
              </w:rPr>
              <w:t>（重要特征）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发现在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之后不一致，统一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完成</w:t>
            </w:r>
            <w:r w:rsidRPr="004C0C6F">
              <w:rPr>
                <w:rFonts w:ascii="Times New Roman" w:eastAsia="宋体" w:hAnsi="Times New Roman" w:cs="Times New Roman"/>
              </w:rPr>
              <w:t>build path</w:t>
            </w:r>
            <w:r w:rsidRPr="004C0C6F">
              <w:rPr>
                <w:rFonts w:ascii="Times New Roman" w:eastAsia="宋体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修改代码中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字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  <w:r w:rsidRPr="004C0C6F">
              <w:rPr>
                <w:rFonts w:ascii="Times New Roman" w:eastAsia="宋体" w:hAnsi="Times New Roman" w:cs="Times New Roman"/>
              </w:rPr>
              <w:t>（每一个包中的代码）</w:t>
            </w:r>
            <w:r w:rsidRPr="004C0C6F">
              <w:rPr>
                <w:rFonts w:ascii="Times New Roman" w:eastAsia="宋体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再次运行</w:t>
            </w:r>
            <w:r w:rsidRPr="004C0C6F">
              <w:rPr>
                <w:rFonts w:ascii="Times New Roman" w:eastAsia="宋体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下所有代码的部分</w:t>
            </w:r>
            <w:r w:rsidRPr="004C0C6F">
              <w:rPr>
                <w:rFonts w:ascii="Times New Roman" w:eastAsia="宋体" w:hAnsi="Times New Roman" w:cs="Times New Roman"/>
              </w:rPr>
              <w:t>import</w:t>
            </w:r>
            <w:r w:rsidRPr="004C0C6F">
              <w:rPr>
                <w:rFonts w:ascii="Times New Roman" w:eastAsia="宋体" w:hAnsi="Times New Roman" w:cs="Times New Roman"/>
              </w:rPr>
              <w:t>（旧</w:t>
            </w:r>
            <w:r w:rsidRPr="004C0C6F">
              <w:rPr>
                <w:rFonts w:ascii="Times New Roman" w:eastAsia="宋体" w:hAnsi="Times New Roman" w:cs="Times New Roman"/>
              </w:rPr>
              <w:t>package</w:t>
            </w:r>
            <w:r w:rsidRPr="004C0C6F">
              <w:rPr>
                <w:rFonts w:ascii="Times New Roman" w:eastAsia="宋体" w:hAnsi="Times New Roman" w:cs="Times New Roman"/>
              </w:rPr>
              <w:t>名）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C0C6F" w:rsidP="003C2992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/>
              </w:rPr>
              <w:lastRenderedPageBreak/>
              <w:t xml:space="preserve">Exception in thread "main" 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java.io.FileNotFoundException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 xml:space="preserve">: 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xxx.xxx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 xml:space="preserve"> (</w:t>
            </w:r>
            <w:r w:rsidRPr="004C0C6F">
              <w:rPr>
                <w:rFonts w:ascii="Times New Roman" w:eastAsia="宋体" w:hAnsi="Times New Roman" w:cs="Times New Roman"/>
              </w:rPr>
              <w:t>系统找不到指定的路径。</w:t>
            </w:r>
            <w:r w:rsidRPr="004C0C6F">
              <w:rPr>
                <w:rFonts w:ascii="Times New Roman" w:eastAsia="宋体" w:hAnsi="Times New Roman" w:cs="Times New Roman"/>
              </w:rPr>
              <w:t>)</w:t>
            </w: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eastAsia="宋体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因此要加上以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例如代码在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/P1</w:t>
            </w:r>
            <w:r w:rsidRPr="004C0C6F">
              <w:rPr>
                <w:rFonts w:ascii="Times New Roman" w:eastAsia="宋体" w:hAnsi="Times New Roman" w:cs="Times New Roman"/>
              </w:rPr>
              <w:t>里，读取的文件在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/P1/a</w:t>
            </w:r>
            <w:r w:rsidRPr="004C0C6F">
              <w:rPr>
                <w:rFonts w:ascii="Times New Roman" w:eastAsia="宋体" w:hAnsi="Times New Roman" w:cs="Times New Roman"/>
              </w:rPr>
              <w:t>里</w:t>
            </w:r>
          </w:p>
          <w:p w:rsidR="004C0C6F" w:rsidRPr="004C0C6F" w:rsidRDefault="004C0C6F" w:rsidP="004C0C6F">
            <w:pPr>
              <w:rPr>
                <w:rFonts w:ascii="Times New Roman" w:eastAsia="宋体" w:hAnsi="Times New Roman" w:cs="Times New Roman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写</w:t>
            </w:r>
            <w:r w:rsidRPr="004C0C6F">
              <w:rPr>
                <w:rFonts w:ascii="Times New Roman" w:eastAsia="宋体" w:hAnsi="Times New Roman" w:cs="Times New Roman"/>
              </w:rPr>
              <w:t>./a/xxx</w:t>
            </w:r>
            <w:r w:rsidRPr="004C0C6F">
              <w:rPr>
                <w:rFonts w:ascii="Times New Roman" w:eastAsia="宋体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rPr>
                <w:rFonts w:ascii="Times New Roman" w:eastAsia="宋体" w:hAnsi="Times New Roman" w:cs="Times New Roman" w:hint="eastAsia"/>
              </w:rPr>
            </w:pPr>
            <w:r w:rsidRPr="004C0C6F">
              <w:rPr>
                <w:rFonts w:ascii="Times New Roman" w:eastAsia="宋体" w:hAnsi="Times New Roman" w:cs="Times New Roman" w:hint="eastAsia"/>
              </w:rPr>
              <w:t>写</w:t>
            </w:r>
            <w:proofErr w:type="spellStart"/>
            <w:r w:rsidRPr="004C0C6F">
              <w:rPr>
                <w:rFonts w:ascii="Times New Roman" w:eastAsia="宋体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eastAsia="宋体" w:hAnsi="Times New Roman" w:cs="Times New Roman"/>
              </w:rPr>
              <w:t>/P1/a/xxx</w:t>
            </w:r>
            <w:r w:rsidRPr="004C0C6F">
              <w:rPr>
                <w:rFonts w:ascii="Times New Roman" w:eastAsia="宋体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55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55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6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56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7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57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符合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非常顺手，又相近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于之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熟悉的</w:t>
      </w:r>
      <w:r>
        <w:rPr>
          <w:rFonts w:ascii="Times New Roman" w:eastAsia="宋体" w:hAnsi="Times New Roman" w:cs="Times New Roman"/>
          <w:sz w:val="24"/>
          <w:szCs w:val="24"/>
        </w:rPr>
        <w:t>C++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经过一定装饰后还是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调试、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都很好用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vs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太丑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掌握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基本功能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真香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语言问题，有些地方理解比较困难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非常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很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适中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  <w:bookmarkStart w:id="58" w:name="_GoBack"/>
      <w:bookmarkEnd w:id="58"/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5829" w:rsidRDefault="00D05829" w:rsidP="003271FB">
      <w:r>
        <w:separator/>
      </w:r>
    </w:p>
  </w:endnote>
  <w:endnote w:type="continuationSeparator" w:id="0">
    <w:p w:rsidR="00D05829" w:rsidRDefault="00D0582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5829" w:rsidRDefault="00D05829" w:rsidP="003271FB">
      <w:r>
        <w:separator/>
      </w:r>
    </w:p>
  </w:footnote>
  <w:footnote w:type="continuationSeparator" w:id="0">
    <w:p w:rsidR="00D05829" w:rsidRDefault="00D0582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29B9EC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A616B97"/>
    <w:multiLevelType w:val="hybridMultilevel"/>
    <w:tmpl w:val="949EEC7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C710A1D"/>
    <w:multiLevelType w:val="hybridMultilevel"/>
    <w:tmpl w:val="F836C198"/>
    <w:lvl w:ilvl="0" w:tplc="B1E8B1E4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67B606FF"/>
    <w:multiLevelType w:val="hybridMultilevel"/>
    <w:tmpl w:val="4FD2963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6"/>
  </w:num>
  <w:num w:numId="5">
    <w:abstractNumId w:val="14"/>
  </w:num>
  <w:num w:numId="6">
    <w:abstractNumId w:val="4"/>
  </w:num>
  <w:num w:numId="7">
    <w:abstractNumId w:val="3"/>
  </w:num>
  <w:num w:numId="8">
    <w:abstractNumId w:val="6"/>
  </w:num>
  <w:num w:numId="9">
    <w:abstractNumId w:val="17"/>
  </w:num>
  <w:num w:numId="10">
    <w:abstractNumId w:val="12"/>
  </w:num>
  <w:num w:numId="11">
    <w:abstractNumId w:val="7"/>
  </w:num>
  <w:num w:numId="12">
    <w:abstractNumId w:val="6"/>
  </w:num>
  <w:num w:numId="13">
    <w:abstractNumId w:val="13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8"/>
  </w:num>
  <w:num w:numId="23">
    <w:abstractNumId w:val="6"/>
  </w:num>
  <w:num w:numId="24">
    <w:abstractNumId w:val="16"/>
  </w:num>
  <w:num w:numId="25">
    <w:abstractNumId w:val="9"/>
  </w:num>
  <w:num w:numId="26">
    <w:abstractNumId w:val="5"/>
  </w:num>
  <w:num w:numId="27">
    <w:abstractNumId w:val="1"/>
  </w:num>
  <w:num w:numId="28">
    <w:abstractNumId w:val="2"/>
  </w:num>
  <w:num w:numId="29">
    <w:abstractNumId w:val="0"/>
  </w:num>
  <w:num w:numId="30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35C8C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60D1C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2F5C02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3ACE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11D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0C6F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34AB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39B7"/>
    <w:rsid w:val="00B6785A"/>
    <w:rsid w:val="00B75478"/>
    <w:rsid w:val="00B820C7"/>
    <w:rsid w:val="00B90721"/>
    <w:rsid w:val="00B92776"/>
    <w:rsid w:val="00B94060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04465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449A2"/>
    <w:rsid w:val="00D4699B"/>
    <w:rsid w:val="00D46D5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044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0A62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D652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  <w:jc w:val="left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499A8-EFA7-4098-97E4-87CD61480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1</Pages>
  <Words>1361</Words>
  <Characters>7761</Characters>
  <Application>Microsoft Office Word</Application>
  <DocSecurity>0</DocSecurity>
  <Lines>64</Lines>
  <Paragraphs>18</Paragraphs>
  <ScaleCrop>false</ScaleCrop>
  <Company>Harbin Institute of Technology</Company>
  <LinksUpToDate>false</LinksUpToDate>
  <CharactersWithSpaces>9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71</cp:revision>
  <dcterms:created xsi:type="dcterms:W3CDTF">2018-02-12T03:57:00Z</dcterms:created>
  <dcterms:modified xsi:type="dcterms:W3CDTF">2020-02-26T03:06:00Z</dcterms:modified>
</cp:coreProperties>
</file>